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sera_module2_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e</w:t>
      </w:r>
      <w:r>
        <w:t xml:space="preserve"> </w:t>
      </w:r>
      <w:r>
        <w:t xml:space="preserve">T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1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sera_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sera_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f30a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2d80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737335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9315c56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36af5758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sera_module2_R markdown Document 1</dc:title>
  <dc:creator>Ke Tao</dc:creator>
  <dcterms:created xsi:type="dcterms:W3CDTF">2018-12-18T18:52:28Z</dcterms:created>
  <dcterms:modified xsi:type="dcterms:W3CDTF">2018-12-18T18:52:28Z</dcterms:modified>
</cp:coreProperties>
</file>